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36E1" w:rsidRDefault="00AE1440">
      <w:pPr>
        <w:pStyle w:val="a4"/>
      </w:pPr>
      <w:r>
        <w:t>Отчет по лабораторной работе №2</w:t>
      </w:r>
    </w:p>
    <w:p w:rsidR="005E36E1" w:rsidRDefault="00AE1440">
      <w:pPr>
        <w:pStyle w:val="a5"/>
      </w:pPr>
      <w:r>
        <w:t>Задача о погоне - вариант 33</w:t>
      </w:r>
    </w:p>
    <w:p w:rsidR="00E10B75" w:rsidRDefault="00E10B75" w:rsidP="00E10B75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E10B75">
        <w:rPr>
          <w:rFonts w:asciiTheme="minorHAnsi" w:eastAsiaTheme="minorHAnsi" w:hAnsiTheme="minorHAnsi" w:cstheme="minorBidi"/>
          <w:color w:val="auto"/>
          <w:sz w:val="24"/>
          <w:szCs w:val="24"/>
        </w:rPr>
        <w:t>Узор-Ежикеме Чинечелум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46093007"/>
        <w:docPartObj>
          <w:docPartGallery w:val="Table of Contents"/>
          <w:docPartUnique/>
        </w:docPartObj>
      </w:sdtPr>
      <w:sdtEndPr/>
      <w:sdtContent>
        <w:p w:rsidR="005E36E1" w:rsidRDefault="00AE1440">
          <w:pPr>
            <w:pStyle w:val="ae"/>
          </w:pPr>
          <w:r>
            <w:t>Содержание</w:t>
          </w:r>
        </w:p>
        <w:p w:rsidR="00E10B75" w:rsidRDefault="00AE144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10B75">
            <w:fldChar w:fldCharType="separate"/>
          </w:r>
          <w:hyperlink w:anchor="_Toc158989234" w:history="1">
            <w:r w:rsidR="00E10B75" w:rsidRPr="00CF455C">
              <w:rPr>
                <w:rStyle w:val="ad"/>
                <w:noProof/>
              </w:rPr>
              <w:t>1</w:t>
            </w:r>
            <w:r w:rsidR="00E10B75">
              <w:rPr>
                <w:noProof/>
              </w:rPr>
              <w:tab/>
            </w:r>
            <w:r w:rsidR="00E10B75" w:rsidRPr="00CF455C">
              <w:rPr>
                <w:rStyle w:val="ad"/>
                <w:noProof/>
              </w:rPr>
              <w:t>Цель работы</w:t>
            </w:r>
            <w:r w:rsidR="00E10B75">
              <w:rPr>
                <w:noProof/>
                <w:webHidden/>
              </w:rPr>
              <w:tab/>
            </w:r>
            <w:r w:rsidR="00E10B75">
              <w:rPr>
                <w:noProof/>
                <w:webHidden/>
              </w:rPr>
              <w:fldChar w:fldCharType="begin"/>
            </w:r>
            <w:r w:rsidR="00E10B75">
              <w:rPr>
                <w:noProof/>
                <w:webHidden/>
              </w:rPr>
              <w:instrText xml:space="preserve"> PAGEREF _Toc158989234 \h </w:instrText>
            </w:r>
            <w:r w:rsidR="00E10B75">
              <w:rPr>
                <w:noProof/>
                <w:webHidden/>
              </w:rPr>
            </w:r>
            <w:r w:rsidR="00E10B75">
              <w:rPr>
                <w:noProof/>
                <w:webHidden/>
              </w:rPr>
              <w:fldChar w:fldCharType="separate"/>
            </w:r>
            <w:r w:rsidR="00E10B75">
              <w:rPr>
                <w:noProof/>
                <w:webHidden/>
              </w:rPr>
              <w:t>1</w:t>
            </w:r>
            <w:r w:rsidR="00E10B75"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989235" w:history="1">
            <w:r w:rsidRPr="00CF455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F455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989236" w:history="1">
            <w:r w:rsidRPr="00CF455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F455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989237" w:history="1">
            <w:r w:rsidRPr="00CF455C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F455C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989238" w:history="1">
            <w:r w:rsidRPr="00CF455C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F455C">
              <w:rPr>
                <w:rStyle w:val="ad"/>
                <w:noProof/>
              </w:rPr>
              <w:t>Код программы (Jul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989239" w:history="1">
            <w:r w:rsidRPr="00CF455C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F455C">
              <w:rPr>
                <w:rStyle w:val="ad"/>
                <w:noProof/>
              </w:rPr>
              <w:t>Код программы (Pyth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20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989240" w:history="1">
            <w:r w:rsidRPr="00CF455C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CF455C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989241" w:history="1">
            <w:r w:rsidRPr="00CF455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F455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0B75" w:rsidRDefault="00E10B75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58989242" w:history="1">
            <w:r w:rsidRPr="00CF455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9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36E1" w:rsidRDefault="00AE1440">
          <w:r>
            <w:fldChar w:fldCharType="end"/>
          </w:r>
        </w:p>
      </w:sdtContent>
    </w:sdt>
    <w:p w:rsidR="005E36E1" w:rsidRDefault="00AE1440">
      <w:pPr>
        <w:pStyle w:val="1"/>
      </w:pPr>
      <w:bookmarkStart w:id="1" w:name="цель-работы"/>
      <w:bookmarkStart w:id="2" w:name="_Toc158989234"/>
      <w:r>
        <w:rPr>
          <w:rStyle w:val="SectionNumber"/>
        </w:rPr>
        <w:t>1</w:t>
      </w:r>
      <w:r>
        <w:tab/>
        <w:t>Цель работы</w:t>
      </w:r>
      <w:bookmarkEnd w:id="2"/>
    </w:p>
    <w:p w:rsidR="005E36E1" w:rsidRDefault="00AE1440"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 </w:t>
      </w:r>
      <w:r>
        <w:t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</w:t>
      </w:r>
      <w:r>
        <w:t>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 Необходимо определить по какой траектории необходимо двигаться катеру, чтоб нагнать лодку.</w:t>
      </w:r>
    </w:p>
    <w:p w:rsidR="005E36E1" w:rsidRDefault="00AE1440">
      <w:pPr>
        <w:pStyle w:val="1"/>
      </w:pPr>
      <w:bookmarkStart w:id="3" w:name="задание"/>
      <w:bookmarkStart w:id="4" w:name="_Toc158989235"/>
      <w:bookmarkEnd w:id="1"/>
      <w:r>
        <w:rPr>
          <w:rStyle w:val="SectionNumber"/>
        </w:rPr>
        <w:t>2</w:t>
      </w:r>
      <w:r>
        <w:tab/>
        <w:t>За</w:t>
      </w:r>
      <w:r>
        <w:t>дание</w:t>
      </w:r>
      <w:bookmarkEnd w:id="4"/>
    </w:p>
    <w:p w:rsidR="005E36E1" w:rsidRDefault="00AE1440">
      <w:pPr>
        <w:pStyle w:val="Compact"/>
        <w:numPr>
          <w:ilvl w:val="0"/>
          <w:numId w:val="2"/>
        </w:numPr>
      </w:pPr>
      <w:r>
        <w:t>Провести необходимые рассуждения и вывод дифференциальных уравнений, если скорость катера больше скорости лодки в n раз.</w:t>
      </w:r>
    </w:p>
    <w:p w:rsidR="005E36E1" w:rsidRDefault="00AE1440">
      <w:pPr>
        <w:pStyle w:val="Compact"/>
        <w:numPr>
          <w:ilvl w:val="0"/>
          <w:numId w:val="2"/>
        </w:numPr>
      </w:pPr>
      <w:r>
        <w:t>Построить траекторию движения катера и лодки для двух случаев.</w:t>
      </w:r>
    </w:p>
    <w:p w:rsidR="005E36E1" w:rsidRDefault="00AE1440">
      <w:pPr>
        <w:pStyle w:val="Compact"/>
        <w:numPr>
          <w:ilvl w:val="0"/>
          <w:numId w:val="2"/>
        </w:numPr>
      </w:pPr>
      <w:r>
        <w:t>Определить по графику точку пересечения катера и лодки.</w:t>
      </w:r>
    </w:p>
    <w:p w:rsidR="005E36E1" w:rsidRDefault="00AE1440">
      <w:pPr>
        <w:pStyle w:val="1"/>
      </w:pPr>
      <w:bookmarkStart w:id="5" w:name="выполнение-лабораторной-работы"/>
      <w:bookmarkStart w:id="6" w:name="_Toc158989236"/>
      <w:bookmarkEnd w:id="3"/>
      <w:r>
        <w:rPr>
          <w:rStyle w:val="SectionNumber"/>
        </w:rPr>
        <w:lastRenderedPageBreak/>
        <w:t>3</w:t>
      </w:r>
      <w:r>
        <w:tab/>
        <w:t>Выполнен</w:t>
      </w:r>
      <w:r>
        <w:t>ие лабораторной работы</w:t>
      </w:r>
      <w:bookmarkEnd w:id="6"/>
    </w:p>
    <w:p w:rsidR="005E36E1" w:rsidRDefault="00AE1440">
      <w:pPr>
        <w:pStyle w:val="FirstParagraph"/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а береговой охраны относительно лодки браконьеров в момент обнаружения лодки.</w:t>
      </w:r>
    </w:p>
    <w:p w:rsidR="005E36E1" w:rsidRDefault="00AE1440">
      <w:pPr>
        <w:pStyle w:val="a0"/>
      </w:pPr>
      <w:r>
        <w:t>Введем полярные координаты. Считаем, что</w:t>
      </w:r>
      <w:r>
        <w:t xml:space="preserve">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а полярная ось r проходит через точку нахождения катера береговой охраны.</w:t>
      </w:r>
    </w:p>
    <w:p w:rsidR="005E36E1" w:rsidRDefault="00AE1440">
      <w:pPr>
        <w:pStyle w:val="a0"/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</w:t>
      </w:r>
      <w:r>
        <w:t xml:space="preserve">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>, в зависимости от начального положения катера относительно полюса). Время, за которое они пройдут это расс</w:t>
      </w:r>
      <w:r>
        <w:t xml:space="preserve">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:rsidR="005E36E1" w:rsidRDefault="00AE1440">
      <w:pPr>
        <w:pStyle w:val="a0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 случаев.</w:t>
      </w:r>
    </w:p>
    <w:p w:rsidR="005E36E1" w:rsidRDefault="00AE144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5E36E1" w:rsidRDefault="00AE144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:rsidR="005E36E1" w:rsidRDefault="00AE1440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</w:t>
      </w:r>
      <w:r>
        <w:t xml:space="preserve">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υ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- тангенциальная скорость. Радиальная скорость - это скорость, с которой катер удаляется</w:t>
      </w:r>
      <w:r>
        <w:t xml:space="preserve">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</w:t>
      </w:r>
      <w:r>
        <w:t xml:space="preserve">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</w:t>
      </w:r>
      <w:r>
        <w:t xml:space="preserve">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Следова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:rsidR="005E36E1" w:rsidRDefault="00AE1440">
      <w:pPr>
        <w:pStyle w:val="a0"/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:rsidR="005E36E1" w:rsidRDefault="00AE1440">
      <w:pPr>
        <w:pStyle w:val="a0"/>
      </w:pPr>
      <w:r>
        <w:t>Решение исходной задачи сводится к решению системы из двух дифференциальных уравнений</w:t>
      </w:r>
    </w:p>
    <w:p w:rsidR="005E36E1" w:rsidRDefault="00AE144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 w:rsidR="005E36E1" w:rsidRDefault="00AE1440">
      <w:pPr>
        <w:pStyle w:val="FirstParagraph"/>
      </w:pPr>
      <w:r>
        <w:t>с начальными условиями</w:t>
      </w:r>
    </w:p>
    <w:p w:rsidR="005E36E1" w:rsidRDefault="00AE144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5E36E1" w:rsidRDefault="00AE144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5E36E1" w:rsidRDefault="00AE1440">
      <w:pPr>
        <w:pStyle w:val="FirstParagraph"/>
      </w:pPr>
      <w:r>
        <w:t xml:space="preserve">Исключая из полученной системы производную по t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den>
        </m:f>
      </m:oMath>
    </w:p>
    <w:p w:rsidR="005E36E1" w:rsidRDefault="00AE1440">
      <w:pPr>
        <w:pStyle w:val="a0"/>
      </w:pPr>
      <w:r>
        <w:t>Начальные условия остаются прежними. Решив это уравнение, мы получим траекторию движения кате</w:t>
      </w:r>
      <w:r>
        <w:t>ра в полярных координатах. Теперь, когда нам известно все, что нам нужно, построим траекторию движения катера и лодки для двух случаев.</w:t>
      </w:r>
    </w:p>
    <w:p w:rsidR="005E36E1" w:rsidRDefault="00AE1440">
      <w:pPr>
        <w:pStyle w:val="2"/>
      </w:pPr>
      <w:bookmarkStart w:id="7" w:name="условие-задачи"/>
      <w:bookmarkStart w:id="8" w:name="_Toc158989237"/>
      <w:r>
        <w:rPr>
          <w:rStyle w:val="SectionNumber"/>
        </w:rPr>
        <w:t>3.1</w:t>
      </w:r>
      <w:r>
        <w:tab/>
        <w:t>Условие задачи</w:t>
      </w:r>
      <w:bookmarkEnd w:id="8"/>
    </w:p>
    <w:p w:rsidR="005E36E1" w:rsidRDefault="00AE1440">
      <w:pPr>
        <w:pStyle w:val="FirstParagraph"/>
      </w:pPr>
      <w:r>
        <w:t xml:space="preserve">На море в тумане катер береговой охраны преследует лодку браконьеров. </w:t>
      </w:r>
      <w:r>
        <w:t>Через определенный промежуток времени туман рассеивается, и лодка обнаруживается на расстоянии 20 км от катера. Затем лодка снова скрывается в тумане и уходит прямолинейно в неизвестном направлении. Известно, что скорость катера в 5 раза больше скорости бр</w:t>
      </w:r>
      <w:r>
        <w:t>аконьерской лодки</w:t>
      </w:r>
    </w:p>
    <w:p w:rsidR="005E36E1" w:rsidRDefault="00AE1440">
      <w:pPr>
        <w:pStyle w:val="2"/>
      </w:pPr>
      <w:bookmarkStart w:id="9" w:name="код-программы-julia"/>
      <w:bookmarkStart w:id="10" w:name="_Toc158989238"/>
      <w:bookmarkEnd w:id="7"/>
      <w:r>
        <w:rPr>
          <w:rStyle w:val="SectionNumber"/>
        </w:rPr>
        <w:t>3.2</w:t>
      </w:r>
      <w:r>
        <w:tab/>
        <w:t>Код программы (Julia)</w:t>
      </w:r>
      <w:bookmarkEnd w:id="10"/>
    </w:p>
    <w:p w:rsidR="005E36E1" w:rsidRPr="00E10B75" w:rsidRDefault="00AE1440">
      <w:pPr>
        <w:pStyle w:val="SourceCode"/>
        <w:rPr>
          <w:lang w:val="en-US"/>
        </w:rPr>
      </w:pPr>
      <w:r w:rsidRPr="00E10B75">
        <w:rPr>
          <w:rStyle w:val="VerbatimChar"/>
          <w:lang w:val="en-US"/>
        </w:rPr>
        <w:t>using DifferentialEquations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using Plots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n = 5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s = 20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i = 3/4*pi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unction f(r, p, t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dr = r/sqrt(n^2-1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return dr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end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unction f2(t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xt = tan(fi+pi)*t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return xt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end</w:t>
      </w:r>
      <w:r w:rsidRPr="00E10B75">
        <w:rPr>
          <w:lang w:val="en-US"/>
        </w:rPr>
        <w:br/>
      </w:r>
      <w:r w:rsidRPr="00E10B75">
        <w:rPr>
          <w:lang w:val="en-US"/>
        </w:rPr>
        <w:lastRenderedPageBreak/>
        <w:br/>
      </w:r>
      <w:r w:rsidRPr="00E10B75">
        <w:rPr>
          <w:rStyle w:val="VerbatimChar"/>
          <w:lang w:val="en-US"/>
        </w:rPr>
        <w:t>r0 = s/(n+1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heta0 = coll</w:t>
      </w:r>
      <w:r w:rsidRPr="00E10B75">
        <w:rPr>
          <w:rStyle w:val="VerbatimChar"/>
          <w:lang w:val="en-US"/>
        </w:rPr>
        <w:t>ect(LinRange(0, 2*pi, 10000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rob = ODEProblem(f, r0, (0, 2*pi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sol = solve(prob, saveat=theta0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 = collect(LinRange(0.000000001, 8, 1000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1=[]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etha1=[]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or i in t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push!(r1, sqrt(i^2 + f2(i)^2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push!(tetha1, atan(f2(i)/i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end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(sol, proj=:polar, label="</w:t>
      </w:r>
      <w:r>
        <w:rPr>
          <w:rStyle w:val="VerbatimChar"/>
        </w:rPr>
        <w:t>катер</w:t>
      </w:r>
      <w:r w:rsidRPr="00E10B75">
        <w:rPr>
          <w:rStyle w:val="VerbatimChar"/>
          <w:lang w:val="en-US"/>
        </w:rPr>
        <w:t>"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!(tetha1, r1, proj=:polar, label="</w:t>
      </w:r>
      <w:r>
        <w:rPr>
          <w:rStyle w:val="VerbatimChar"/>
        </w:rPr>
        <w:t>лодка</w:t>
      </w:r>
      <w:r w:rsidRPr="00E10B75">
        <w:rPr>
          <w:rStyle w:val="VerbatimChar"/>
          <w:lang w:val="en-US"/>
        </w:rPr>
        <w:t>"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savefig("01jl.png"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0 = s/(n-1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heta0 = collect(LinRange(0, 2*pi, 10000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rob = ODEProblem(f, r0, (0, 2*pi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sol = solve(prob, saveat=theta0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 = collect(LinRange(0.0</w:t>
      </w:r>
      <w:r w:rsidRPr="00E10B75">
        <w:rPr>
          <w:rStyle w:val="VerbatimChar"/>
          <w:lang w:val="en-US"/>
        </w:rPr>
        <w:t>00000001, 15, 1000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1=[]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etha1=[]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or i in t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push!(r1, sqrt(i^2 + f2(i)^2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push!(tetha1, atan(f2(i)/i)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end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(sol, proj=:polar, label="</w:t>
      </w:r>
      <w:r>
        <w:rPr>
          <w:rStyle w:val="VerbatimChar"/>
        </w:rPr>
        <w:t>катер</w:t>
      </w:r>
      <w:r w:rsidRPr="00E10B75">
        <w:rPr>
          <w:rStyle w:val="VerbatimChar"/>
          <w:lang w:val="en-US"/>
        </w:rPr>
        <w:t>"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!(tetha1, r1, proj=:polar, label="</w:t>
      </w:r>
      <w:r>
        <w:rPr>
          <w:rStyle w:val="VerbatimChar"/>
        </w:rPr>
        <w:t>лодка</w:t>
      </w:r>
      <w:r w:rsidRPr="00E10B75">
        <w:rPr>
          <w:rStyle w:val="VerbatimChar"/>
          <w:lang w:val="en-US"/>
        </w:rPr>
        <w:t>"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savefig("02jl.png")</w:t>
      </w:r>
    </w:p>
    <w:p w:rsidR="005E36E1" w:rsidRPr="00E10B75" w:rsidRDefault="00AE1440">
      <w:pPr>
        <w:pStyle w:val="2"/>
        <w:rPr>
          <w:lang w:val="en-US"/>
        </w:rPr>
      </w:pPr>
      <w:bookmarkStart w:id="11" w:name="код-программы-python"/>
      <w:bookmarkStart w:id="12" w:name="_Toc158989239"/>
      <w:bookmarkEnd w:id="9"/>
      <w:r w:rsidRPr="00E10B75">
        <w:rPr>
          <w:rStyle w:val="SectionNumber"/>
          <w:lang w:val="en-US"/>
        </w:rPr>
        <w:t>3.3</w:t>
      </w:r>
      <w:r w:rsidRPr="00E10B75">
        <w:rPr>
          <w:lang w:val="en-US"/>
        </w:rPr>
        <w:tab/>
      </w:r>
      <w:r>
        <w:t>Код</w:t>
      </w:r>
      <w:r w:rsidRPr="00E10B75">
        <w:rPr>
          <w:lang w:val="en-US"/>
        </w:rPr>
        <w:t xml:space="preserve"> </w:t>
      </w:r>
      <w:r>
        <w:t>программы</w:t>
      </w:r>
      <w:r w:rsidRPr="00E10B75">
        <w:rPr>
          <w:lang w:val="en-US"/>
        </w:rPr>
        <w:t xml:space="preserve"> (Python)</w:t>
      </w:r>
      <w:bookmarkEnd w:id="12"/>
    </w:p>
    <w:p w:rsidR="005E36E1" w:rsidRPr="00E10B75" w:rsidRDefault="00AE1440">
      <w:pPr>
        <w:pStyle w:val="SourceCode"/>
        <w:rPr>
          <w:lang w:val="en-US"/>
        </w:rPr>
      </w:pPr>
      <w:r w:rsidRPr="00E10B75">
        <w:rPr>
          <w:rStyle w:val="VerbatimChar"/>
          <w:lang w:val="en-US"/>
        </w:rPr>
        <w:t>fro</w:t>
      </w:r>
      <w:r w:rsidRPr="00E10B75">
        <w:rPr>
          <w:rStyle w:val="VerbatimChar"/>
          <w:lang w:val="en-US"/>
        </w:rPr>
        <w:t>m math import *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import numpy as np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rom scipy.integrate import odeint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import matplotlib.pyplot as plot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n=5 #</w:t>
      </w:r>
      <w:r>
        <w:rPr>
          <w:rStyle w:val="VerbatimChar"/>
        </w:rPr>
        <w:t>разница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скорости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s= 20 #</w:t>
      </w:r>
      <w:r>
        <w:rPr>
          <w:rStyle w:val="VerbatimChar"/>
        </w:rPr>
        <w:t>расстоя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обнаружения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i=pi*3/4 #</w:t>
      </w:r>
      <w:r>
        <w:rPr>
          <w:rStyle w:val="VerbatimChar"/>
        </w:rPr>
        <w:t>угол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движения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def f(tetha, r): #</w:t>
      </w:r>
      <w:r>
        <w:rPr>
          <w:rStyle w:val="VerbatimChar"/>
        </w:rPr>
        <w:t>уравне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катера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lastRenderedPageBreak/>
        <w:t xml:space="preserve">    dr=r/sqrt(n**2 - 1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return dr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def f2(t): #</w:t>
      </w:r>
      <w:r>
        <w:rPr>
          <w:rStyle w:val="VerbatimChar"/>
        </w:rPr>
        <w:t>лодка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браконьеров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xt = tan(fi+pi)*t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return xt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0=s/(n+1) #</w:t>
      </w:r>
      <w:r>
        <w:rPr>
          <w:rStyle w:val="VerbatimChar"/>
        </w:rPr>
        <w:t>первый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случай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#</w:t>
      </w:r>
      <w:r>
        <w:rPr>
          <w:rStyle w:val="VerbatimChar"/>
        </w:rPr>
        <w:t>реше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диф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катера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etha = np.arange(0, 2*pi, 0.01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 = odeint(f, r0, tetha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#</w:t>
      </w:r>
      <w:r>
        <w:rPr>
          <w:rStyle w:val="VerbatimChar"/>
        </w:rPr>
        <w:t>вычисле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траектории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лодки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=np.arange(0.00000000000001, 20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1=np.sqrt(t**2 + f2(t)**2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etha1=np.arctan(f2(t)/t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rcParams["figure.figsize"] = (10, 10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polar(tetha, r, 'red', label = '</w:t>
      </w:r>
      <w:r>
        <w:rPr>
          <w:rStyle w:val="VerbatimChar"/>
        </w:rPr>
        <w:t>катер</w:t>
      </w:r>
      <w:r w:rsidRPr="00E10B75">
        <w:rPr>
          <w:rStyle w:val="VerbatimChar"/>
          <w:lang w:val="en-US"/>
        </w:rPr>
        <w:t>'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polar(tetha1, r1, 'green', label = '</w:t>
      </w:r>
      <w:r>
        <w:rPr>
          <w:rStyle w:val="VerbatimChar"/>
        </w:rPr>
        <w:t>лодка</w:t>
      </w:r>
      <w:r w:rsidRPr="00E10B75">
        <w:rPr>
          <w:rStyle w:val="VerbatimChar"/>
          <w:lang w:val="en-US"/>
        </w:rPr>
        <w:t>'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#</w:t>
      </w:r>
      <w:r>
        <w:rPr>
          <w:rStyle w:val="VerbatimChar"/>
        </w:rPr>
        <w:t>вычисле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точки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пересечения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mp=0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or i in range(len(tetha)):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if round(tetha[i], 2) == round(fi+pi, 2):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    tmp=i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rint("</w:t>
      </w:r>
      <w:r>
        <w:rPr>
          <w:rStyle w:val="VerbatimChar"/>
        </w:rPr>
        <w:t>Тета</w:t>
      </w:r>
      <w:r w:rsidRPr="00E10B75">
        <w:rPr>
          <w:rStyle w:val="VerbatimChar"/>
          <w:lang w:val="en-US"/>
        </w:rPr>
        <w:t>:", tetha[tmp], "r:", r[tmp][0]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rint("X:", r[tmp][0]/sqrt(2), "Y:", -r[tmp][0]/sqrt(2)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legend(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savefig("01.png",dpi=100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0=s/(n-1) #</w:t>
      </w:r>
      <w:r>
        <w:rPr>
          <w:rStyle w:val="VerbatimChar"/>
        </w:rPr>
        <w:t>второй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>
        <w:rPr>
          <w:rStyle w:val="VerbatimChar"/>
        </w:rPr>
        <w:t>лучай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#</w:t>
      </w:r>
      <w:r>
        <w:rPr>
          <w:rStyle w:val="VerbatimChar"/>
        </w:rPr>
        <w:t>реше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диф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катера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etha = np.arange(0, 2*pi, 0.01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 = odeint(f, r0, tetha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#</w:t>
      </w:r>
      <w:r>
        <w:rPr>
          <w:rStyle w:val="VerbatimChar"/>
        </w:rPr>
        <w:t>вычисле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траектории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лодки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=np.arange(0.00000000000001, 20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r1=np.sqrt(t**2 + f2(t)**2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etha1=np.arctan(f2(t)/t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plot.rcParams["figure.figsize"] = (8, </w:t>
      </w:r>
      <w:r w:rsidRPr="00E10B75">
        <w:rPr>
          <w:rStyle w:val="VerbatimChar"/>
          <w:lang w:val="en-US"/>
        </w:rPr>
        <w:t>8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lang w:val="en-US"/>
        </w:rPr>
        <w:lastRenderedPageBreak/>
        <w:br/>
      </w:r>
      <w:r w:rsidRPr="00E10B75">
        <w:rPr>
          <w:rStyle w:val="VerbatimChar"/>
          <w:lang w:val="en-US"/>
        </w:rPr>
        <w:t>plot.polar(tetha, r, 'red', label = '</w:t>
      </w:r>
      <w:r>
        <w:rPr>
          <w:rStyle w:val="VerbatimChar"/>
        </w:rPr>
        <w:t>катер</w:t>
      </w:r>
      <w:r w:rsidRPr="00E10B75">
        <w:rPr>
          <w:rStyle w:val="VerbatimChar"/>
          <w:lang w:val="en-US"/>
        </w:rPr>
        <w:t>'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polar(tetha1, r1, 'green', label = '</w:t>
      </w:r>
      <w:r>
        <w:rPr>
          <w:rStyle w:val="VerbatimChar"/>
        </w:rPr>
        <w:t>лодка</w:t>
      </w:r>
      <w:r w:rsidRPr="00E10B75">
        <w:rPr>
          <w:rStyle w:val="VerbatimChar"/>
          <w:lang w:val="en-US"/>
        </w:rPr>
        <w:t>'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#</w:t>
      </w:r>
      <w:r>
        <w:rPr>
          <w:rStyle w:val="VerbatimChar"/>
        </w:rPr>
        <w:t>вычисление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точки</w:t>
      </w:r>
      <w:r w:rsidRPr="00E10B75">
        <w:rPr>
          <w:rStyle w:val="VerbatimChar"/>
          <w:lang w:val="en-US"/>
        </w:rPr>
        <w:t xml:space="preserve"> </w:t>
      </w:r>
      <w:r>
        <w:rPr>
          <w:rStyle w:val="VerbatimChar"/>
        </w:rPr>
        <w:t>пересечения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tmp=0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for i in range(len(tetha)):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if round(tetha[i], 2) == round(fi+pi, 2):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 xml:space="preserve">        tmp=i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rint("</w:t>
      </w:r>
      <w:r>
        <w:rPr>
          <w:rStyle w:val="VerbatimChar"/>
        </w:rPr>
        <w:t>Тета</w:t>
      </w:r>
      <w:r w:rsidRPr="00E10B75">
        <w:rPr>
          <w:rStyle w:val="VerbatimChar"/>
          <w:lang w:val="en-US"/>
        </w:rPr>
        <w:t>:", tetha[tmp], "r:",</w:t>
      </w:r>
      <w:r w:rsidRPr="00E10B75">
        <w:rPr>
          <w:rStyle w:val="VerbatimChar"/>
          <w:lang w:val="en-US"/>
        </w:rPr>
        <w:t xml:space="preserve"> r[tmp][0]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rint("X:", r[tmp][0]/sqrt(2), "Y:", -r[tmp][0]/sqrt(2))</w:t>
      </w:r>
      <w:r w:rsidRPr="00E10B75">
        <w:rPr>
          <w:lang w:val="en-US"/>
        </w:rPr>
        <w:br/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legend()</w:t>
      </w:r>
      <w:r w:rsidRPr="00E10B75">
        <w:rPr>
          <w:lang w:val="en-US"/>
        </w:rPr>
        <w:br/>
      </w:r>
      <w:r w:rsidRPr="00E10B75">
        <w:rPr>
          <w:rStyle w:val="VerbatimChar"/>
          <w:lang w:val="en-US"/>
        </w:rPr>
        <w:t>plot.savefig("02.png",dpi=100)</w:t>
      </w:r>
    </w:p>
    <w:p w:rsidR="005E36E1" w:rsidRDefault="00AE1440">
      <w:pPr>
        <w:pStyle w:val="2"/>
      </w:pPr>
      <w:bookmarkStart w:id="13" w:name="решение"/>
      <w:bookmarkStart w:id="14" w:name="_Toc158989240"/>
      <w:bookmarkEnd w:id="11"/>
      <w:r>
        <w:rPr>
          <w:rStyle w:val="SectionNumber"/>
        </w:rPr>
        <w:lastRenderedPageBreak/>
        <w:t>3.4</w:t>
      </w:r>
      <w:r>
        <w:tab/>
        <w:t>Решение</w:t>
      </w:r>
      <w:bookmarkEnd w:id="14"/>
    </w:p>
    <w:p w:rsidR="005E36E1" w:rsidRDefault="00AE1440">
      <w:pPr>
        <w:pStyle w:val="CaptionedFigure"/>
      </w:pPr>
      <w:bookmarkStart w:id="15" w:name="fig:001"/>
      <w:r>
        <w:rPr>
          <w:noProof/>
          <w:lang w:val="en-US"/>
        </w:rPr>
        <w:drawing>
          <wp:inline distT="0" distB="0" distL="0" distR="0">
            <wp:extent cx="5334000" cy="5334000"/>
            <wp:effectExtent l="0" t="0" r="0" b="0"/>
            <wp:docPr id="1" name="Picture" descr="Figure 1: траектории для случая 1 (Python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5E36E1" w:rsidRDefault="00AE1440">
      <w:pPr>
        <w:pStyle w:val="ImageCaption"/>
      </w:pPr>
      <w:r>
        <w:t>Figure 1: траектории для случая 1 (Python)</w:t>
      </w:r>
    </w:p>
    <w:p w:rsidR="005E36E1" w:rsidRDefault="00AE1440">
      <w:pPr>
        <w:pStyle w:val="CaptionedFigure"/>
      </w:pPr>
      <w:bookmarkStart w:id="16" w:name="fig:002"/>
      <w:r>
        <w:rPr>
          <w:noProof/>
          <w:lang w:val="en-US"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 2: траектории для случая 1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j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5E36E1" w:rsidRDefault="00AE1440">
      <w:pPr>
        <w:pStyle w:val="ImageCaption"/>
      </w:pPr>
      <w:r>
        <w:t>Figure 2: траектории для случая 1 (Julia)</w:t>
      </w:r>
    </w:p>
    <w:p w:rsidR="005E36E1" w:rsidRDefault="00AE1440">
      <w:pPr>
        <w:pStyle w:val="a0"/>
      </w:pPr>
      <w:r>
        <w:t>Точка пересечения красного и зеленого гр</w:t>
      </w:r>
      <w:r>
        <w:t>афиков - точка пересечения катера и лодки, исходя из графика, имеет координаты</w:t>
      </w:r>
    </w:p>
    <w:p w:rsidR="005E36E1" w:rsidRDefault="00AE144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1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6.4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5E36E1" w:rsidRDefault="00AE1440">
      <w:pPr>
        <w:pStyle w:val="CaptionedFigure"/>
      </w:pPr>
      <w:bookmarkStart w:id="17" w:name="fig:003"/>
      <w:r>
        <w:rPr>
          <w:noProof/>
          <w:lang w:val="en-US"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Figure 3: траектории для случая 2 (Python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5E36E1" w:rsidRDefault="00AE1440">
      <w:pPr>
        <w:pStyle w:val="ImageCaption"/>
      </w:pPr>
      <w:r>
        <w:t>Figure 3: траектории для случая 2 (Python)</w:t>
      </w:r>
    </w:p>
    <w:p w:rsidR="005E36E1" w:rsidRDefault="00AE1440">
      <w:pPr>
        <w:pStyle w:val="CaptionedFigure"/>
      </w:pPr>
      <w:bookmarkStart w:id="18" w:name="fig:004"/>
      <w:r>
        <w:rPr>
          <w:noProof/>
          <w:lang w:val="en-US"/>
        </w:rPr>
        <w:lastRenderedPageBreak/>
        <w:drawing>
          <wp:inline distT="0" distB="0" distL="0" distR="0">
            <wp:extent cx="5334000" cy="3556000"/>
            <wp:effectExtent l="0" t="0" r="0" b="0"/>
            <wp:docPr id="4" name="Picture" descr="Figure 4: траектории для случая 2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j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5E36E1" w:rsidRDefault="00AE1440">
      <w:pPr>
        <w:pStyle w:val="ImageCaption"/>
      </w:pPr>
      <w:r>
        <w:t>Figure 4: траектории для случая 2 (Julia)</w:t>
      </w:r>
    </w:p>
    <w:p w:rsidR="005E36E1" w:rsidRDefault="00AE1440">
      <w:pPr>
        <w:pStyle w:val="a0"/>
      </w:pPr>
      <w:r>
        <w:t>Точка пересечения красного и зеленого графиков - точка пересечения катера</w:t>
      </w:r>
      <w:r>
        <w:t xml:space="preserve"> и лодки, исходя из графика, имеет координаты</w:t>
      </w:r>
    </w:p>
    <w:p w:rsidR="005E36E1" w:rsidRDefault="00AE144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1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8.08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5E36E1" w:rsidRDefault="00AE1440">
      <w:pPr>
        <w:pStyle w:val="FirstParagraph"/>
      </w:pPr>
      <w:r>
        <w:t>Наблюдаем, что при погоне «по часовой стрелке» для достижения цели потребуется пройти меньшее расстояние.</w:t>
      </w:r>
    </w:p>
    <w:p w:rsidR="005E36E1" w:rsidRDefault="00AE1440">
      <w:pPr>
        <w:pStyle w:val="1"/>
      </w:pPr>
      <w:bookmarkStart w:id="19" w:name="выводы"/>
      <w:bookmarkStart w:id="20" w:name="_Toc158989241"/>
      <w:bookmarkEnd w:id="5"/>
      <w:bookmarkEnd w:id="13"/>
      <w:r>
        <w:rPr>
          <w:rStyle w:val="SectionNumber"/>
        </w:rPr>
        <w:t>4</w:t>
      </w:r>
      <w:r>
        <w:tab/>
        <w:t>Выводы</w:t>
      </w:r>
      <w:bookmarkEnd w:id="20"/>
    </w:p>
    <w:p w:rsidR="005E36E1" w:rsidRDefault="00AE1440">
      <w:pPr>
        <w:pStyle w:val="FirstParagraph"/>
      </w:pPr>
      <w:r>
        <w:t>Рассмотрели задачу о погоне. Провели анализ и вывод дифференциальных уравнений. Смоделировали ситуацию.</w:t>
      </w:r>
    </w:p>
    <w:p w:rsidR="005E36E1" w:rsidRDefault="00AE1440">
      <w:pPr>
        <w:pStyle w:val="1"/>
      </w:pPr>
      <w:bookmarkStart w:id="21" w:name="список-литературы"/>
      <w:bookmarkStart w:id="22" w:name="_Toc158989242"/>
      <w:bookmarkEnd w:id="19"/>
      <w:r>
        <w:t>Список литературы</w:t>
      </w:r>
      <w:bookmarkEnd w:id="22"/>
    </w:p>
    <w:p w:rsidR="005E36E1" w:rsidRDefault="00AE1440">
      <w:pPr>
        <w:pStyle w:val="Compact"/>
        <w:numPr>
          <w:ilvl w:val="0"/>
          <w:numId w:val="3"/>
        </w:numPr>
      </w:pPr>
      <w:hyperlink r:id="rId11">
        <w:r>
          <w:rPr>
            <w:rStyle w:val="ad"/>
          </w:rPr>
          <w:t>Задача о по</w:t>
        </w:r>
        <w:r>
          <w:rPr>
            <w:rStyle w:val="ad"/>
          </w:rPr>
          <w:t>гоне</w:t>
        </w:r>
      </w:hyperlink>
      <w:bookmarkEnd w:id="21"/>
    </w:p>
    <w:sectPr w:rsidR="005E36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1440" w:rsidRDefault="00AE1440">
      <w:pPr>
        <w:spacing w:after="0"/>
      </w:pPr>
      <w:r>
        <w:separator/>
      </w:r>
    </w:p>
  </w:endnote>
  <w:endnote w:type="continuationSeparator" w:id="0">
    <w:p w:rsidR="00AE1440" w:rsidRDefault="00AE1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1440" w:rsidRDefault="00AE1440">
      <w:r>
        <w:separator/>
      </w:r>
    </w:p>
  </w:footnote>
  <w:footnote w:type="continuationSeparator" w:id="0">
    <w:p w:rsidR="00AE1440" w:rsidRDefault="00AE1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ABC72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E2CB1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E36E1"/>
    <w:rsid w:val="00784D58"/>
    <w:rsid w:val="008D6863"/>
    <w:rsid w:val="00AE1440"/>
    <w:rsid w:val="00B86B75"/>
    <w:rsid w:val="00BC48D5"/>
    <w:rsid w:val="00C36279"/>
    <w:rsid w:val="00E10B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95753"/>
  <w15:docId w15:val="{6CD01C5D-111F-4756-A7BA-759E10378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10B7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10B7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pluginfile.php/2290141/mod_resource/content/2/&#1051;&#1072;&#1073;&#1086;&#1088;&#1072;&#1090;&#1086;&#1088;&#1085;&#1072;&#1103;%20&#1088;&#1072;&#1073;&#1086;&#1090;&#1072;%20&#8470;%201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265</Words>
  <Characters>7216</Characters>
  <Application>Microsoft Office Word</Application>
  <DocSecurity>0</DocSecurity>
  <Lines>60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8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Этук Нсе-Абаси Акпан</dc:creator>
  <cp:keywords/>
  <cp:lastModifiedBy>Chinecherem Ejikeme</cp:lastModifiedBy>
  <cp:revision>2</cp:revision>
  <dcterms:created xsi:type="dcterms:W3CDTF">2024-02-15T10:43:00Z</dcterms:created>
  <dcterms:modified xsi:type="dcterms:W3CDTF">2024-02-16T12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